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CCE" w:rsidRDefault="00C91DFF" w:rsidP="00705CCE">
      <w:pPr>
        <w:pStyle w:val="Heading1"/>
        <w:rPr>
          <w:rFonts w:ascii="Arial" w:eastAsia="Times New Roman" w:hAnsi="Arial" w:cs="Arial"/>
          <w:sz w:val="40"/>
          <w:szCs w:val="40"/>
        </w:rPr>
      </w:pPr>
      <w:r w:rsidRPr="00705CCE">
        <w:rPr>
          <w:rFonts w:ascii="Arial" w:eastAsia="Times New Roman" w:hAnsi="Arial" w:cs="Arial"/>
          <w:sz w:val="40"/>
          <w:szCs w:val="40"/>
        </w:rPr>
        <w:t>Hardikkumar Bharatbhai Patel</w:t>
      </w:r>
    </w:p>
    <w:p w:rsidR="00F352A7" w:rsidRPr="00705CCE" w:rsidRDefault="00C91DFF" w:rsidP="00705CCE">
      <w:pPr>
        <w:pStyle w:val="Heading1"/>
        <w:spacing w:after="0" w:afterAutospacing="0" w:line="276" w:lineRule="auto"/>
        <w:rPr>
          <w:rFonts w:ascii="Arial" w:eastAsia="Times New Roman" w:hAnsi="Arial" w:cs="Arial"/>
          <w:b w:val="0"/>
          <w:bCs w:val="0"/>
        </w:rPr>
      </w:pPr>
      <w:r w:rsidRPr="00705CCE">
        <w:rPr>
          <w:rFonts w:ascii="Arial" w:eastAsia="Times New Roman" w:hAnsi="Arial" w:cs="Arial"/>
          <w:sz w:val="16"/>
          <w:szCs w:val="16"/>
        </w:rPr>
        <w:br/>
      </w:r>
      <w:bookmarkStart w:id="0" w:name="OLE_LINK1"/>
      <w:bookmarkStart w:id="1" w:name="OLE_LINK4"/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>Barrett Street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Robertson, 4109, QLD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0476369878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5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Patel33hardik@hotmail.com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6" w:tgtFrame="_blank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www.linkedin.com/in/patel33hardik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</w:p>
    <w:bookmarkStart w:id="2" w:name="OLE_LINK5"/>
    <w:bookmarkStart w:id="3" w:name="OLE_LINK8"/>
    <w:p w:rsidR="00F41BD9" w:rsidRDefault="00A316F4" w:rsidP="00705CCE">
      <w:pPr>
        <w:spacing w:line="276" w:lineRule="auto"/>
        <w:rPr>
          <w:rFonts w:ascii="Arial" w:eastAsia="Times New Roman" w:hAnsi="Arial" w:cs="Arial"/>
          <w:sz w:val="20"/>
          <w:szCs w:val="20"/>
        </w:rPr>
      </w:pPr>
      <w:r>
        <w:rPr>
          <w:rStyle w:val="Hyperlink"/>
          <w:rFonts w:ascii="Arial" w:eastAsia="Times New Roman" w:hAnsi="Arial" w:cs="Arial"/>
          <w:sz w:val="20"/>
          <w:szCs w:val="20"/>
        </w:rPr>
        <w:fldChar w:fldCharType="begin"/>
      </w:r>
      <w:r>
        <w:rPr>
          <w:rStyle w:val="Hyperlink"/>
          <w:rFonts w:ascii="Arial" w:eastAsia="Times New Roman" w:hAnsi="Arial" w:cs="Arial"/>
          <w:sz w:val="20"/>
          <w:szCs w:val="20"/>
        </w:rPr>
        <w:instrText xml:space="preserve"> HYPERLINK "http://</w:instrText>
      </w:r>
      <w:r w:rsidRPr="00A316F4">
        <w:rPr>
          <w:rStyle w:val="Hyperlink"/>
          <w:rFonts w:ascii="Arial" w:eastAsia="Times New Roman" w:hAnsi="Arial" w:cs="Arial"/>
          <w:sz w:val="20"/>
          <w:szCs w:val="20"/>
        </w:rPr>
        <w:instrText>www.hardikkumar.com</w:instrText>
      </w:r>
      <w:r>
        <w:rPr>
          <w:rStyle w:val="Hyperlink"/>
          <w:rFonts w:ascii="Arial" w:eastAsia="Times New Roman" w:hAnsi="Arial" w:cs="Arial"/>
          <w:sz w:val="20"/>
          <w:szCs w:val="20"/>
        </w:rPr>
        <w:instrText xml:space="preserve">" </w:instrTex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separate"/>
      </w:r>
      <w:r w:rsidRPr="00FE7123">
        <w:rPr>
          <w:rStyle w:val="Hyperlink"/>
          <w:rFonts w:ascii="Arial" w:eastAsia="Times New Roman" w:hAnsi="Arial" w:cs="Arial"/>
          <w:sz w:val="20"/>
          <w:szCs w:val="20"/>
        </w:rPr>
        <w:t>www.hardikkumar.com</w: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end"/>
      </w:r>
    </w:p>
    <w:p w:rsidR="005F0D4F" w:rsidRPr="00705CCE" w:rsidRDefault="00C91DFF" w:rsidP="005F0D4F">
      <w:pPr>
        <w:pStyle w:val="Heading2"/>
        <w:rPr>
          <w:rFonts w:ascii="Arial" w:eastAsia="Times New Roman" w:hAnsi="Arial" w:cs="Arial"/>
          <w:sz w:val="32"/>
          <w:szCs w:val="32"/>
        </w:rPr>
      </w:pPr>
      <w:bookmarkStart w:id="4" w:name="OLE_LINK67"/>
      <w:bookmarkStart w:id="5" w:name="OLE_LINK68"/>
      <w:bookmarkEnd w:id="0"/>
      <w:bookmarkEnd w:id="1"/>
      <w:bookmarkEnd w:id="2"/>
      <w:bookmarkEnd w:id="3"/>
      <w:r w:rsidRPr="00705CCE">
        <w:rPr>
          <w:rFonts w:ascii="Arial" w:eastAsia="Times New Roman" w:hAnsi="Arial" w:cs="Arial"/>
          <w:sz w:val="32"/>
          <w:szCs w:val="32"/>
        </w:rPr>
        <w:t>Summary</w:t>
      </w:r>
      <w:bookmarkStart w:id="6" w:name="OLE_LINK2"/>
      <w:bookmarkStart w:id="7" w:name="OLE_LINK3"/>
      <w:bookmarkEnd w:id="4"/>
      <w:bookmarkEnd w:id="5"/>
    </w:p>
    <w:p w:rsidR="007237D6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noProof/>
          <w:sz w:val="20"/>
          <w:szCs w:val="20"/>
        </w:rPr>
      </w:pPr>
      <w:bookmarkStart w:id="8" w:name="OLE_LINK72"/>
      <w:bookmarkStart w:id="9" w:name="OLE_LINK73"/>
      <w:bookmarkStart w:id="10" w:name="OLE_LINK107"/>
      <w:bookmarkStart w:id="11" w:name="OLE_LINK9"/>
      <w:bookmarkStart w:id="12" w:name="OLE_LINK14"/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>An experienced software developer who can bring a diverse skill set and creative drive to software application development. I am proficient at designing window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web applications </w:t>
      </w:r>
      <w:r w:rsidR="00CF5954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using 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>formulating codes in various programming languages</w:t>
      </w:r>
      <w:r w:rsidR="00D2783B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uch as Python</w:t>
      </w:r>
      <w:r w:rsidR="00D56068">
        <w:rPr>
          <w:rFonts w:ascii="Arial" w:eastAsia="Times New Roman" w:hAnsi="Arial" w:cs="Arial"/>
          <w:b w:val="0"/>
          <w:bCs w:val="0"/>
          <w:sz w:val="20"/>
          <w:szCs w:val="20"/>
        </w:rPr>
        <w:t>, C#,</w:t>
      </w:r>
      <w:r w:rsidR="004210C6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>jQue</w:t>
      </w:r>
      <w:bookmarkStart w:id="13" w:name="_GoBack"/>
      <w:bookmarkEnd w:id="13"/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ry, JavaScript 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and </w:t>
      </w:r>
      <w:r w:rsidR="000C12B1">
        <w:rPr>
          <w:rFonts w:ascii="Arial" w:eastAsia="Times New Roman" w:hAnsi="Arial" w:cs="Arial"/>
          <w:b w:val="0"/>
          <w:bCs w:val="0"/>
          <w:sz w:val="20"/>
          <w:szCs w:val="20"/>
        </w:rPr>
        <w:t>SQL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. I 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peciali</w:t>
      </w:r>
      <w:r w:rsid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e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in thinking outside the box to find unique solutions to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>complex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oftware issues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troubleshooting for asp.net and database application using remote control tool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.</w:t>
      </w:r>
    </w:p>
    <w:p w:rsidR="005B7827" w:rsidRPr="005F0D4F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sz w:val="20"/>
          <w:szCs w:val="20"/>
        </w:rPr>
      </w:pP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I look forward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to a stimulating position in a supportive team where I can add value and continue my professional development.</w:t>
      </w:r>
    </w:p>
    <w:bookmarkEnd w:id="6"/>
    <w:bookmarkEnd w:id="7"/>
    <w:bookmarkEnd w:id="8"/>
    <w:bookmarkEnd w:id="9"/>
    <w:bookmarkEnd w:id="10"/>
    <w:bookmarkEnd w:id="11"/>
    <w:bookmarkEnd w:id="12"/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mployment History</w:t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89"/>
        <w:gridCol w:w="6071"/>
      </w:tblGrid>
      <w:tr w:rsidR="00F352A7" w:rsidTr="004A610D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F352A7" w:rsidRPr="00737F3F" w:rsidRDefault="00C91DF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bookmarkStart w:id="14" w:name="OLE_LINK6"/>
            <w:bookmarkStart w:id="15" w:name="OLE_LINK69"/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st June 2013 - 31st May 2015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 w:rsidP="00113F4A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verest Instruments Pvt. Ltd. 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oftware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 xml:space="preserve"> and Web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Develope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br/>
              <w:t>India</w:t>
            </w:r>
          </w:p>
        </w:tc>
      </w:tr>
      <w:tr w:rsidR="00F352A7" w:rsidTr="004A610D">
        <w:trPr>
          <w:trHeight w:val="1914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26448A" w:rsidRPr="006E5582" w:rsidRDefault="000E7D11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bookmarkStart w:id="16" w:name="OLE_LINK10"/>
            <w:bookmarkStart w:id="17" w:name="OLE_LINK11"/>
            <w:r>
              <w:rPr>
                <w:rFonts w:ascii="Arial" w:hAnsi="Arial" w:cs="Arial"/>
                <w:sz w:val="20"/>
                <w:szCs w:val="20"/>
              </w:rPr>
              <w:t xml:space="preserve">Designed and maintained </w:t>
            </w:r>
            <w:r w:rsidR="0026448A">
              <w:rPr>
                <w:rFonts w:ascii="Arial" w:hAnsi="Arial" w:cs="Arial"/>
                <w:sz w:val="20"/>
                <w:szCs w:val="20"/>
              </w:rPr>
              <w:t>Windows and Web</w:t>
            </w:r>
            <w:r w:rsidR="005023D4">
              <w:rPr>
                <w:rFonts w:ascii="Arial" w:hAnsi="Arial" w:cs="Arial"/>
                <w:sz w:val="20"/>
                <w:szCs w:val="20"/>
              </w:rPr>
              <w:t xml:space="preserve"> applications; Provid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technical support for SQL database</w:t>
            </w:r>
            <w:r w:rsidR="0026448A">
              <w:rPr>
                <w:rFonts w:ascii="Arial" w:hAnsi="Arial" w:cs="Arial"/>
                <w:sz w:val="20"/>
                <w:szCs w:val="20"/>
              </w:rPr>
              <w:t xml:space="preserve"> and windows applications</w:t>
            </w:r>
            <w:r w:rsidR="005023D4">
              <w:rPr>
                <w:rFonts w:ascii="Arial" w:hAnsi="Arial" w:cs="Arial"/>
                <w:sz w:val="20"/>
                <w:szCs w:val="20"/>
              </w:rPr>
              <w:t>; Work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closely with customers regarding maintenance of dive</w:t>
            </w:r>
            <w:r w:rsidR="005023D4">
              <w:rPr>
                <w:rFonts w:ascii="Arial" w:hAnsi="Arial" w:cs="Arial"/>
                <w:sz w:val="20"/>
                <w:szCs w:val="20"/>
              </w:rPr>
              <w:t>rse software systems; Perform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software updates to keep computer systems maintained.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Worked with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team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of 3 different developers in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innovative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upgrade of windows to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web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project.</w:t>
            </w:r>
          </w:p>
          <w:bookmarkEnd w:id="16"/>
          <w:bookmarkEnd w:id="17"/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F01486" w:rsidRPr="00F01486" w:rsidRDefault="00F01486" w:rsidP="00F0148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F01486">
              <w:rPr>
                <w:rFonts w:ascii="Arial" w:eastAsia="Times New Roman" w:hAnsi="Arial" w:cs="Arial"/>
                <w:sz w:val="20"/>
                <w:lang w:val="en-AU"/>
              </w:rPr>
              <w:t>I have experienced MSSQL, ASP.NET, and .NET technologies.</w:t>
            </w:r>
          </w:p>
          <w:p w:rsidR="00F01486" w:rsidRPr="00F01486" w:rsidRDefault="00F01486" w:rsidP="00F0148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F01486">
              <w:rPr>
                <w:rFonts w:ascii="Arial" w:eastAsia="Times New Roman" w:hAnsi="Arial" w:cs="Arial"/>
                <w:sz w:val="20"/>
                <w:lang w:val="en-AU"/>
              </w:rPr>
              <w:t xml:space="preserve">I learned advanced features of Web and Windows applications. Includes: HTML, jQuery, Ajax, </w:t>
            </w:r>
            <w:r w:rsidR="00EB3C78" w:rsidRPr="00F01486">
              <w:rPr>
                <w:rFonts w:ascii="Arial" w:eastAsia="Times New Roman" w:hAnsi="Arial" w:cs="Arial"/>
                <w:sz w:val="20"/>
                <w:lang w:val="en-AU"/>
              </w:rPr>
              <w:t>Web Form</w:t>
            </w:r>
            <w:r w:rsidRPr="00F01486">
              <w:rPr>
                <w:rFonts w:ascii="Arial" w:eastAsia="Times New Roman" w:hAnsi="Arial" w:cs="Arial"/>
                <w:sz w:val="20"/>
                <w:lang w:val="en-AU"/>
              </w:rPr>
              <w:t>, CSS, VB.NET</w:t>
            </w:r>
          </w:p>
          <w:p w:rsidR="00F01486" w:rsidRPr="00F01486" w:rsidRDefault="00F01486" w:rsidP="00F0148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F01486">
              <w:rPr>
                <w:rFonts w:ascii="Arial" w:eastAsia="Times New Roman" w:hAnsi="Arial" w:cs="Arial"/>
                <w:sz w:val="20"/>
                <w:lang w:val="en-AU"/>
              </w:rPr>
              <w:t>Working closely with customers regarding maintenance of diverse software systems.</w:t>
            </w:r>
          </w:p>
          <w:p w:rsidR="00DF2D3D" w:rsidRPr="00DF2D3D" w:rsidRDefault="00F01486" w:rsidP="00F0148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F01486">
              <w:rPr>
                <w:rFonts w:ascii="Arial" w:eastAsia="Times New Roman" w:hAnsi="Arial" w:cs="Arial"/>
                <w:sz w:val="20"/>
                <w:lang w:val="en-AU"/>
              </w:rPr>
              <w:t>I have experienced software support using various remote desktop tools</w:t>
            </w:r>
            <w:r w:rsidR="007A01BC">
              <w:rPr>
                <w:rFonts w:ascii="Arial" w:eastAsia="Times New Roman" w:hAnsi="Arial" w:cs="Arial"/>
                <w:sz w:val="20"/>
                <w:lang w:val="en-AU"/>
              </w:rPr>
              <w:t>.</w:t>
            </w:r>
          </w:p>
        </w:tc>
      </w:tr>
      <w:bookmarkEnd w:id="14"/>
      <w:bookmarkEnd w:id="15"/>
    </w:tbl>
    <w:p w:rsidR="003624F5" w:rsidRDefault="003624F5">
      <w:pPr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</w:rPr>
        <w:br w:type="page"/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7"/>
        <w:gridCol w:w="6093"/>
      </w:tblGrid>
      <w:tr w:rsidR="00C45033" w:rsidTr="003624F5">
        <w:trPr>
          <w:tblCellSpacing w:w="15" w:type="dxa"/>
        </w:trPr>
        <w:tc>
          <w:tcPr>
            <w:tcW w:w="1727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45033" w:rsidRPr="00737F3F" w:rsidRDefault="00C45033" w:rsidP="003624F5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June 2017- </w:t>
            </w:r>
            <w:r w:rsidR="003624F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</w:p>
        </w:tc>
        <w:tc>
          <w:tcPr>
            <w:tcW w:w="3225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JBS Australia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– Hig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Reach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Forklift Driver </w:t>
            </w:r>
          </w:p>
          <w:p w:rsidR="00E83445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C45033" w:rsidTr="00577FD1">
        <w:trPr>
          <w:trHeight w:val="860"/>
          <w:tblCellSpacing w:w="15" w:type="dxa"/>
        </w:trPr>
        <w:tc>
          <w:tcPr>
            <w:tcW w:w="4968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C45033" w:rsidP="006153D0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Default="001D5BBF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1D5BBF">
              <w:rPr>
                <w:rFonts w:ascii="Arial" w:hAnsi="Arial" w:cs="Arial"/>
                <w:noProof/>
                <w:sz w:val="20"/>
                <w:szCs w:val="20"/>
              </w:rPr>
              <w:t>My duties w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ere</w:t>
            </w:r>
            <w:r w:rsidRPr="001D5BBF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p</w:t>
            </w:r>
            <w:r w:rsidR="00A8145B" w:rsidRPr="001D5BBF">
              <w:rPr>
                <w:rFonts w:ascii="Arial" w:hAnsi="Arial" w:cs="Arial"/>
                <w:noProof/>
                <w:sz w:val="20"/>
                <w:szCs w:val="20"/>
              </w:rPr>
              <w:t>icking produc</w:t>
            </w:r>
            <w:r w:rsidR="00C163E4">
              <w:rPr>
                <w:rFonts w:ascii="Arial" w:hAnsi="Arial" w:cs="Arial"/>
                <w:noProof/>
                <w:sz w:val="20"/>
                <w:szCs w:val="20"/>
              </w:rPr>
              <w:t xml:space="preserve">ts using a forklift for </w:t>
            </w:r>
            <w:r w:rsidR="00C163E4" w:rsidRPr="00AB3846">
              <w:rPr>
                <w:rFonts w:ascii="Arial" w:hAnsi="Arial" w:cs="Arial"/>
                <w:noProof/>
                <w:sz w:val="20"/>
                <w:szCs w:val="20"/>
              </w:rPr>
              <w:t>labours</w:t>
            </w:r>
            <w:r w:rsidR="00A8145B" w:rsidRPr="001D5BBF">
              <w:rPr>
                <w:rFonts w:ascii="Arial" w:hAnsi="Arial" w:cs="Arial"/>
                <w:noProof/>
                <w:sz w:val="20"/>
                <w:szCs w:val="20"/>
              </w:rPr>
              <w:t xml:space="preserve"> and scanning products in a database system.</w:t>
            </w:r>
            <w:r w:rsidR="00B66186">
              <w:rPr>
                <w:rFonts w:ascii="Arial" w:hAnsi="Arial" w:cs="Arial"/>
                <w:sz w:val="20"/>
                <w:szCs w:val="20"/>
              </w:rPr>
              <w:t xml:space="preserve"> Maintained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 product data and enter </w:t>
            </w:r>
            <w:r w:rsidR="000C6E1E">
              <w:rPr>
                <w:rFonts w:ascii="Arial" w:hAnsi="Arial" w:cs="Arial"/>
                <w:noProof/>
                <w:sz w:val="20"/>
                <w:szCs w:val="20"/>
              </w:rPr>
              <w:t xml:space="preserve">product entry 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using scanning devices in the </w:t>
            </w:r>
            <w:r w:rsidR="00A8145B" w:rsidRPr="00467FFE">
              <w:rPr>
                <w:rFonts w:ascii="Arial" w:hAnsi="Arial" w:cs="Arial"/>
                <w:noProof/>
                <w:sz w:val="20"/>
                <w:szCs w:val="20"/>
              </w:rPr>
              <w:t>database</w:t>
            </w:r>
            <w:r w:rsidR="00A8145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C45033" w:rsidRDefault="00C45033" w:rsidP="004A610D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38763B" w:rsidRPr="00DF472F" w:rsidRDefault="00BB7E27" w:rsidP="00BB7E27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rove</w:t>
            </w:r>
            <w:r w:rsidR="00B3679C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ship quality and time management skills by accepting challenging tasks that accomplished within time.</w:t>
            </w:r>
          </w:p>
        </w:tc>
      </w:tr>
    </w:tbl>
    <w:p w:rsidR="00577FD1" w:rsidRDefault="00577FD1" w:rsidP="00577FD1">
      <w:pPr>
        <w:rPr>
          <w:rFonts w:ascii="Arial" w:eastAsia="Times New Roman" w:hAnsi="Arial" w:cs="Arial"/>
          <w:b/>
          <w:bCs/>
          <w:sz w:val="36"/>
          <w:szCs w:val="36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3289"/>
        <w:gridCol w:w="6071"/>
      </w:tblGrid>
      <w:tr w:rsidR="00577FD1" w:rsidTr="00DB1E5F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77FD1" w:rsidRPr="00737F3F" w:rsidRDefault="00D136BE" w:rsidP="00DB1E5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  <w:r w:rsidR="00577FD1"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 Current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D136BE" w:rsidP="00C42AB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acques Technology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vt.Ltd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42AB3">
              <w:rPr>
                <w:rFonts w:ascii="Arial" w:eastAsia="Times New Roman" w:hAnsi="Arial" w:cs="Arial"/>
                <w:sz w:val="20"/>
                <w:szCs w:val="20"/>
              </w:rPr>
              <w:t xml:space="preserve">– Software Developer and Programmer 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577FD1" w:rsidTr="00DB1E5F">
        <w:trPr>
          <w:trHeight w:val="860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577FD1" w:rsidP="00DB1E5F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Pr="006E5582" w:rsidRDefault="00A256A0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A256A0">
              <w:rPr>
                <w:rFonts w:ascii="Arial" w:hAnsi="Arial" w:cs="Arial"/>
                <w:sz w:val="20"/>
                <w:szCs w:val="20"/>
              </w:rPr>
              <w:t>Developing web-based appli</w:t>
            </w:r>
            <w:r>
              <w:rPr>
                <w:rFonts w:ascii="Arial" w:hAnsi="Arial" w:cs="Arial"/>
                <w:sz w:val="20"/>
                <w:szCs w:val="20"/>
              </w:rPr>
              <w:t>cation, maintaining and testing</w:t>
            </w:r>
            <w:r w:rsidR="00A8145B" w:rsidRPr="0026448A">
              <w:rPr>
                <w:rFonts w:ascii="Arial" w:hAnsi="Arial" w:cs="Arial"/>
                <w:sz w:val="20"/>
                <w:szCs w:val="20"/>
              </w:rPr>
              <w:t xml:space="preserve">; Providing technical support for </w:t>
            </w:r>
            <w:r w:rsidR="006273C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FF6332">
              <w:rPr>
                <w:rFonts w:ascii="Arial" w:hAnsi="Arial" w:cs="Arial"/>
                <w:sz w:val="20"/>
                <w:szCs w:val="20"/>
              </w:rPr>
              <w:t>My</w:t>
            </w:r>
            <w:r w:rsidR="00A8145B" w:rsidRPr="006273C8">
              <w:rPr>
                <w:rFonts w:ascii="Arial" w:hAnsi="Arial" w:cs="Arial"/>
                <w:noProof/>
                <w:sz w:val="20"/>
                <w:szCs w:val="20"/>
              </w:rPr>
              <w:t>SQL</w:t>
            </w:r>
            <w:r w:rsidR="00A8145B" w:rsidRPr="0026448A">
              <w:rPr>
                <w:rFonts w:ascii="Arial" w:hAnsi="Arial" w:cs="Arial"/>
                <w:sz w:val="20"/>
                <w:szCs w:val="20"/>
              </w:rPr>
              <w:t xml:space="preserve"> database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and GTFS application.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Maintain</w:t>
            </w:r>
            <w:r w:rsidR="00C80D00">
              <w:rPr>
                <w:rFonts w:ascii="Arial" w:hAnsi="Arial" w:cs="Arial"/>
                <w:sz w:val="20"/>
                <w:szCs w:val="20"/>
              </w:rPr>
              <w:t>ing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repository on the </w:t>
            </w:r>
            <w:r w:rsidR="00AB3846">
              <w:rPr>
                <w:rFonts w:ascii="Arial" w:hAnsi="Arial" w:cs="Arial"/>
                <w:noProof/>
                <w:sz w:val="20"/>
                <w:szCs w:val="20"/>
              </w:rPr>
              <w:t>G</w:t>
            </w:r>
            <w:r w:rsidR="00FF6332" w:rsidRPr="00AB3846">
              <w:rPr>
                <w:rFonts w:ascii="Arial" w:hAnsi="Arial" w:cs="Arial"/>
                <w:noProof/>
                <w:sz w:val="20"/>
                <w:szCs w:val="20"/>
              </w:rPr>
              <w:t>errit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for all existing projects </w:t>
            </w:r>
            <w:r w:rsidR="00FF6332">
              <w:rPr>
                <w:rFonts w:ascii="Arial" w:hAnsi="Arial" w:cs="Arial"/>
                <w:sz w:val="20"/>
                <w:szCs w:val="20"/>
              </w:rPr>
              <w:t>and u</w:t>
            </w:r>
            <w:r w:rsidR="0072226D">
              <w:rPr>
                <w:rFonts w:ascii="Arial" w:hAnsi="Arial" w:cs="Arial"/>
                <w:sz w:val="20"/>
                <w:szCs w:val="20"/>
              </w:rPr>
              <w:t>pgrade existing PHP web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project </w:t>
            </w:r>
            <w:r w:rsidR="0072226D">
              <w:rPr>
                <w:rFonts w:ascii="Arial" w:hAnsi="Arial" w:cs="Arial"/>
                <w:sz w:val="20"/>
                <w:szCs w:val="20"/>
              </w:rPr>
              <w:t>in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AA270B" w:rsidRPr="00AB3846">
              <w:rPr>
                <w:rFonts w:ascii="Arial" w:hAnsi="Arial" w:cs="Arial"/>
                <w:noProof/>
                <w:sz w:val="20"/>
                <w:szCs w:val="20"/>
              </w:rPr>
              <w:t>python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environment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 with fully mobile responsive feature</w:t>
            </w:r>
            <w:r w:rsidR="00AA270B">
              <w:rPr>
                <w:rFonts w:ascii="Arial" w:hAnsi="Arial" w:cs="Arial"/>
                <w:sz w:val="20"/>
                <w:szCs w:val="20"/>
              </w:rPr>
              <w:t>.</w:t>
            </w:r>
            <w:r w:rsidR="00C80D00">
              <w:rPr>
                <w:rFonts w:ascii="Arial" w:hAnsi="Arial" w:cs="Arial"/>
                <w:sz w:val="20"/>
                <w:szCs w:val="20"/>
              </w:rPr>
              <w:t xml:space="preserve"> Developing advanced feature according to the client needs.</w:t>
            </w:r>
          </w:p>
          <w:p w:rsidR="00577FD1" w:rsidRDefault="00577FD1" w:rsidP="00DB1E5F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A256A0" w:rsidRPr="00A256A0" w:rsidRDefault="00A256A0" w:rsidP="00A256A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A256A0">
              <w:rPr>
                <w:rFonts w:ascii="Arial" w:eastAsia="Times New Roman" w:hAnsi="Arial" w:cs="Arial"/>
                <w:sz w:val="20"/>
                <w:lang w:val="en-AU"/>
              </w:rPr>
              <w:t>I have learned a python programming language and Gerrit, which is a web-based team code collaboration tool.</w:t>
            </w:r>
          </w:p>
          <w:p w:rsidR="00A256A0" w:rsidRPr="00A256A0" w:rsidRDefault="00A256A0" w:rsidP="00A256A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A256A0">
              <w:rPr>
                <w:rFonts w:ascii="Arial" w:eastAsia="Times New Roman" w:hAnsi="Arial" w:cs="Arial"/>
                <w:sz w:val="20"/>
                <w:lang w:val="en-AU"/>
              </w:rPr>
              <w:t xml:space="preserve">I have learned GTFS (General Transit Feed Specification) structure, which is a standard format for public transportation schedules and associated geographic information. GTFS commonly use in applications such as google map and transit for navigations routs of buses and trains. </w:t>
            </w:r>
          </w:p>
          <w:p w:rsidR="00A256A0" w:rsidRPr="00A256A0" w:rsidRDefault="00A256A0" w:rsidP="00A256A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A256A0">
              <w:rPr>
                <w:rFonts w:ascii="Arial" w:eastAsia="Times New Roman" w:hAnsi="Arial" w:cs="Arial"/>
                <w:sz w:val="20"/>
                <w:lang w:val="en-AU"/>
              </w:rPr>
              <w:t>I have learned Redmine project management and issue tracking tool, hardware and software integrations.</w:t>
            </w:r>
          </w:p>
          <w:p w:rsidR="00976860" w:rsidRPr="00CA4041" w:rsidRDefault="00A256A0" w:rsidP="00CA4041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A256A0">
              <w:rPr>
                <w:rFonts w:ascii="Arial" w:eastAsia="Times New Roman" w:hAnsi="Arial" w:cs="Arial"/>
                <w:sz w:val="20"/>
                <w:lang w:val="en-AU"/>
              </w:rPr>
              <w:t>Improved my knowledge of jQuery, CSS3, Bootstrap and gain more expertise in advanced technologies.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ducation</w:t>
      </w: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2570"/>
        <w:gridCol w:w="6790"/>
      </w:tblGrid>
      <w:tr w:rsidR="00E47960" w:rsidTr="00E33C6A">
        <w:trPr>
          <w:trHeight w:val="967"/>
          <w:tblCellSpacing w:w="15" w:type="dxa"/>
        </w:trPr>
        <w:tc>
          <w:tcPr>
            <w:tcW w:w="1349" w:type="pct"/>
            <w:vAlign w:val="center"/>
          </w:tcPr>
          <w:p w:rsidR="00E47960" w:rsidRDefault="0021470F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Oct -</w:t>
            </w:r>
            <w:r w:rsidR="00E47960"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rofessional Year Program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Navitas Academy 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isbane, QLD, Australia</w:t>
            </w:r>
          </w:p>
        </w:tc>
      </w:tr>
      <w:tr w:rsidR="00F352A7" w:rsidTr="00E33C6A">
        <w:trPr>
          <w:trHeight w:val="967"/>
          <w:tblCellSpacing w:w="15" w:type="dxa"/>
        </w:trPr>
        <w:tc>
          <w:tcPr>
            <w:tcW w:w="1349" w:type="pct"/>
          </w:tcPr>
          <w:p w:rsidR="00F352A7" w:rsidRDefault="00F352A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v 2017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SP (Master of Information System Program)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niversity of Southern Queensland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owoomba QLD Australia</w:t>
            </w:r>
          </w:p>
        </w:tc>
      </w:tr>
      <w:tr w:rsidR="00F352A7" w:rsidTr="00E33C6A">
        <w:trPr>
          <w:trHeight w:val="860"/>
          <w:tblCellSpacing w:w="15" w:type="dxa"/>
        </w:trPr>
        <w:tc>
          <w:tcPr>
            <w:tcW w:w="1349" w:type="pct"/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ay-2013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.E. (Computer Engineering)</w:t>
            </w:r>
          </w:p>
          <w:p w:rsidR="00F352A7" w:rsidRDefault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ankalchand</w:t>
            </w:r>
            <w:r w:rsidR="00C91DFF">
              <w:rPr>
                <w:rFonts w:ascii="Arial" w:eastAsia="Times New Roman" w:hAnsi="Arial" w:cs="Arial"/>
                <w:sz w:val="20"/>
                <w:szCs w:val="20"/>
              </w:rPr>
              <w:t xml:space="preserve"> Patel College of Engineering, Visnagar.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Visnagar, Mehsana Gujarat India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Degree Relat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7820"/>
      </w:tblGrid>
      <w:tr w:rsidR="006F5105" w:rsidTr="00AC0F5E">
        <w:tc>
          <w:tcPr>
            <w:tcW w:w="153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>Dec 2018 - current</w:t>
            </w:r>
          </w:p>
        </w:tc>
        <w:tc>
          <w:tcPr>
            <w:tcW w:w="782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JAS 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(</w:t>
            </w:r>
            <w:r w:rsidR="00F61D17">
              <w:rPr>
                <w:rStyle w:val="Strong"/>
                <w:rFonts w:ascii="Arial" w:hAnsi="Arial" w:cs="Arial"/>
                <w:sz w:val="20"/>
                <w:szCs w:val="20"/>
              </w:rPr>
              <w:t>Jacques Announcement Scheduler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)</w:t>
            </w:r>
          </w:p>
          <w:p w:rsidR="006F5105" w:rsidRPr="008018A9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(Team Size: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FD4482" w:rsidRPr="007A05E5" w:rsidRDefault="00FD4482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Jacques Announcement Scheduler (JAS) is a public address and bell scheduling interface that runs on a Jacques system controller. The JAS </w:t>
            </w:r>
            <w:r w:rsidR="00D03216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web 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interface allows for the uploading of audio files (tones, bells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nd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pre-recorded announcements) for use and broadcast throughout the Jacques IP Co</w:t>
            </w:r>
            <w:r w:rsidR="0075096C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mmunications System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.</w:t>
            </w:r>
            <w:r w:rsid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8A399F" w:rsidRP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Schedules allow the user to build a timetable for the broadcast of audio files at allocated times across all or selected zones.</w:t>
            </w:r>
          </w:p>
          <w:p w:rsidR="006F5105" w:rsidRPr="003A480D" w:rsidRDefault="003020FA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S has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developed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ming language </w:t>
            </w:r>
            <w:r w:rsidR="003A480D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ith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F17FB7" w:rsidRPr="0075096C" w:rsidRDefault="008C1EC7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Testing under</w:t>
            </w:r>
            <w:r w:rsidR="00F17FB7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v8 custom Linux OS.</w:t>
            </w:r>
          </w:p>
          <w:p w:rsidR="008C1EC7" w:rsidRPr="008C1EC7" w:rsidRDefault="003020FA" w:rsidP="003020FA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It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'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s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a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f</w:t>
            </w:r>
            <w:r w:rsidR="0075096C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ully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mobile responsive web interface 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which has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designed with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jQuery, </w:t>
            </w:r>
            <w:r w:rsidR="00B06AF8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Ajax, 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Bootstrap and CSS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3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.</w:t>
            </w:r>
          </w:p>
        </w:tc>
      </w:tr>
      <w:tr w:rsidR="00C42AB3" w:rsidTr="00AC0F5E">
        <w:tc>
          <w:tcPr>
            <w:tcW w:w="1530" w:type="dxa"/>
          </w:tcPr>
          <w:p w:rsidR="00C42AB3" w:rsidRPr="004818CC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bookmarkStart w:id="18" w:name="OLE_LINK19"/>
            <w:bookmarkStart w:id="19" w:name="OLE_LINK20"/>
            <w:bookmarkStart w:id="20" w:name="OLE_LINK21"/>
            <w:r>
              <w:rPr>
                <w:rStyle w:val="Strong"/>
                <w:rFonts w:ascii="Arial" w:hAnsi="Arial" w:cs="Arial"/>
                <w:sz w:val="20"/>
                <w:szCs w:val="20"/>
              </w:rPr>
              <w:t>Oct 2018</w:t>
            </w:r>
            <w:r w:rsidR="006C5F67">
              <w:rPr>
                <w:rStyle w:val="Strong"/>
                <w:rFonts w:ascii="Arial" w:hAnsi="Arial" w:cs="Arial"/>
                <w:sz w:val="20"/>
                <w:szCs w:val="20"/>
              </w:rPr>
              <w:t xml:space="preserve"> – Nov-2018</w:t>
            </w:r>
          </w:p>
        </w:tc>
        <w:tc>
          <w:tcPr>
            <w:tcW w:w="7820" w:type="dxa"/>
          </w:tcPr>
          <w:p w:rsidR="00ED468D" w:rsidRDefault="008909CF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>4Trak NSW train (</w:t>
            </w:r>
            <w:r w:rsidRPr="006273C8">
              <w:rPr>
                <w:rStyle w:val="Strong"/>
                <w:rFonts w:ascii="Arial" w:hAnsi="Arial" w:cs="Arial"/>
                <w:noProof/>
                <w:sz w:val="20"/>
                <w:szCs w:val="20"/>
              </w:rPr>
              <w:t>gtfs</w:t>
            </w: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 xml:space="preserve"> train schedule system)</w:t>
            </w:r>
            <w:r w:rsidR="008018A9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  <w:p w:rsidR="008909CF" w:rsidRPr="008018A9" w:rsidRDefault="008018A9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Size: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950E73" w:rsidRDefault="0089618E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Get live feeds from API and display schedule of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NSW regional trains in</w:t>
            </w:r>
            <w:r w:rsidR="00B06AF8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the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devices</w:t>
            </w:r>
          </w:p>
          <w:p w:rsidR="00950E73" w:rsidRDefault="0089618E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orked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with GTFS data structure and NSW open data API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:rsidR="004F5A03" w:rsidRDefault="00950E73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A web service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configures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with help point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devices which</w:t>
            </w:r>
            <w:r w:rsidR="00692D9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692D95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ha</w:t>
            </w:r>
            <w:r w:rsid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ve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develope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ing language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r w:rsid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</w:t>
            </w:r>
            <w:r w:rsidR="00435149" w:rsidRP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x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CSS,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jQuery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an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CE6A89" w:rsidRPr="00CE6A89" w:rsidRDefault="00CE6A89" w:rsidP="00CE6A89">
            <w:pPr>
              <w:pStyle w:val="ListParagraph"/>
              <w:numPr>
                <w:ilvl w:val="0"/>
                <w:numId w:val="21"/>
              </w:numPr>
              <w:ind w:left="426"/>
              <w:rPr>
                <w:rStyle w:val="Strong"/>
                <w:rFonts w:ascii="Arial" w:eastAsiaTheme="minorEastAsia" w:hAnsi="Arial" w:cs="Arial"/>
                <w:b w:val="0"/>
                <w:sz w:val="20"/>
              </w:rPr>
            </w:pPr>
            <w:r w:rsidRPr="00CE6A89">
              <w:rPr>
                <w:rStyle w:val="Strong"/>
                <w:rFonts w:ascii="Arial" w:eastAsiaTheme="minorEastAsia" w:hAnsi="Arial" w:cs="Arial"/>
                <w:b w:val="0"/>
                <w:sz w:val="20"/>
              </w:rPr>
              <w:t>Technology: Python Flask, Pandas Data Frame, GTFS, Google Map and text to audio API services, Ajax, HTML, CSS, jQuery.</w:t>
            </w:r>
          </w:p>
          <w:p w:rsidR="00C42AB3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</w:p>
        </w:tc>
      </w:tr>
      <w:tr w:rsidR="00B92B5D" w:rsidTr="00AC0F5E">
        <w:tc>
          <w:tcPr>
            <w:tcW w:w="1530" w:type="dxa"/>
          </w:tcPr>
          <w:p w:rsidR="00B92B5D" w:rsidRDefault="00B92B5D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  <w:r w:rsidRPr="004818CC">
              <w:rPr>
                <w:rStyle w:val="Strong"/>
                <w:rFonts w:ascii="Arial" w:hAnsi="Arial" w:cs="Arial"/>
                <w:sz w:val="20"/>
                <w:szCs w:val="20"/>
              </w:rPr>
              <w:t>July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2013 – May 2015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7820" w:type="dxa"/>
          </w:tcPr>
          <w:p w:rsidR="00E57290" w:rsidRPr="00974A1E" w:rsidRDefault="00A05EB5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A05EB5">
              <w:rPr>
                <w:rStyle w:val="Strong"/>
                <w:rFonts w:ascii="Arial" w:hAnsi="Arial" w:cs="Arial"/>
                <w:bCs w:val="0"/>
                <w:noProof/>
                <w:sz w:val="20"/>
                <w:szCs w:val="20"/>
              </w:rPr>
              <w:t>E-MILK PRO (RMRD)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="00B92B5D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(W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eb </w:t>
            </w:r>
            <w:r w:rsidR="00FB490E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and Desktop 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Application Dairy Inventory)</w:t>
            </w:r>
          </w:p>
          <w:p w:rsidR="00D42D18" w:rsidRDefault="00B92B5D" w:rsidP="00512AD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FB490E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B305C9" w:rsidRDefault="008C554F" w:rsidP="006E34F0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 w:hanging="33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1" w:name="OLE_LINK97"/>
            <w:bookmarkStart w:id="22" w:name="OLE_LINK98"/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eMillk</w:t>
            </w:r>
            <w:r w:rsidR="006E34F0" w:rsidRPr="006E34F0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Pro which covers all the activities of milk procurement and includes almost every criteria to provide a complete and comprehensive software solution that would help businesses in better decision making. </w:t>
            </w:r>
          </w:p>
          <w:p w:rsidR="00936EC7" w:rsidRPr="00AA57E1" w:rsidRDefault="005E032D" w:rsidP="00AA57E1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 w:hanging="33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lastRenderedPageBreak/>
              <w:t xml:space="preserve">It </w:t>
            </w:r>
            <w:r w:rsidR="00464187"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is</w:t>
            </w:r>
            <w:r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d</w:t>
            </w:r>
            <w:r w:rsidR="00936EC7"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esigned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or dai</w:t>
            </w:r>
            <w:r w:rsidR="00567036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ry automation 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o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collect</w:t>
            </w:r>
            <w:r w:rsid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the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armer’s data with 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he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r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dairy product quantity.</w:t>
            </w:r>
          </w:p>
          <w:p w:rsidR="00F46E4D" w:rsidRPr="00F76E80" w:rsidRDefault="00567036" w:rsidP="00F46E4D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The s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ystem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provides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Two</w:t>
            </w:r>
            <w:r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-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way</w:t>
            </w:r>
            <w:r w:rsidR="00F46E4D" w:rsidRP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sync facility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from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the 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server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database to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580D5D" w:rsidRP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branch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</w:t>
            </w:r>
            <w:r w:rsidR="00AA57E1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database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system</w:t>
            </w:r>
            <w:r w:rsidR="007C61A8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</w:t>
            </w:r>
            <w:r w:rsidR="00AA57E1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to</w:t>
            </w:r>
            <w:r w:rsidR="00AA57E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access their milk collection reports using 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AA57E1" w:rsidRP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web</w:t>
            </w:r>
            <w:r w:rsidR="00AA57E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portal.</w:t>
            </w:r>
          </w:p>
          <w:p w:rsidR="00F76E80" w:rsidRDefault="00F76E80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76E80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echnology: ASP.net, C#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, Data table, SQL, Ajax, HTML, CSS, jQuery.</w:t>
            </w:r>
          </w:p>
          <w:bookmarkEnd w:id="21"/>
          <w:bookmarkEnd w:id="22"/>
          <w:p w:rsidR="00E57290" w:rsidRDefault="00E57290" w:rsidP="00936EC7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</w:p>
        </w:tc>
      </w:tr>
      <w:tr w:rsidR="00D42D18" w:rsidTr="00AC0F5E">
        <w:tc>
          <w:tcPr>
            <w:tcW w:w="1530" w:type="dxa"/>
          </w:tcPr>
          <w:p w:rsidR="00D42D18" w:rsidRPr="004818CC" w:rsidRDefault="00E57290" w:rsidP="00B92B5D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lastRenderedPageBreak/>
              <w:t>July 2013 – May 2015</w:t>
            </w:r>
          </w:p>
        </w:tc>
        <w:tc>
          <w:tcPr>
            <w:tcW w:w="7820" w:type="dxa"/>
          </w:tcPr>
          <w:p w:rsidR="009E4F31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bookmarkStart w:id="23" w:name="OLE_LINK99"/>
            <w:bookmarkStart w:id="24" w:name="OLE_LINK100"/>
            <w:proofErr w:type="spellStart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Hygi</w:t>
            </w:r>
            <w:proofErr w:type="spellEnd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+ (Web ERP)</w:t>
            </w:r>
            <w:bookmarkEnd w:id="23"/>
            <w:bookmarkEnd w:id="24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</w:p>
          <w:p w:rsidR="00E57290" w:rsidRPr="00974A1E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5C278C"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5" w:name="OLE_LINK103"/>
            <w:bookmarkStart w:id="26" w:name="OLE_LINK104"/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Designed </w:t>
            </w:r>
            <w:r w:rsidR="002E2B62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 </w:t>
            </w:r>
            <w:r w:rsidRPr="002E2B62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pharmacy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management system to streamline the functioning of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wholesaler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edical stores.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he web portal also provides expiry handling, selling records, client records, handling stock and transactions</w:t>
            </w:r>
            <w:r w:rsidR="000C4F9B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with reports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</w:p>
          <w:p w:rsidR="00D42D18" w:rsidRPr="00403490" w:rsidRDefault="00936EC7" w:rsidP="00DD1305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Technology: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C#,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VC4 Entity Framework 5.0.0, jQuery, CSS, Ajax features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nd MySQL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  <w:bookmarkEnd w:id="25"/>
            <w:bookmarkEnd w:id="26"/>
          </w:p>
        </w:tc>
      </w:tr>
    </w:tbl>
    <w:bookmarkEnd w:id="18"/>
    <w:bookmarkEnd w:id="19"/>
    <w:bookmarkEnd w:id="20"/>
    <w:p w:rsidR="00F352A7" w:rsidRPr="00BF25AC" w:rsidRDefault="00C91DFF" w:rsidP="00BF25AC">
      <w:pPr>
        <w:pStyle w:val="Heading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echnical Skills</w:t>
      </w:r>
    </w:p>
    <w:p w:rsidR="00F352A7" w:rsidRDefault="00BB52D0">
      <w:pPr>
        <w:spacing w:line="360" w:lineRule="auto"/>
        <w:rPr>
          <w:rStyle w:val="Strong"/>
          <w:szCs w:val="20"/>
        </w:rPr>
      </w:pPr>
      <w:bookmarkStart w:id="27" w:name="OLE_LINK15"/>
      <w:bookmarkStart w:id="28" w:name="OLE_LINK16"/>
      <w:r>
        <w:rPr>
          <w:rStyle w:val="Strong"/>
          <w:rFonts w:ascii="Arial" w:hAnsi="Arial" w:cs="Arial"/>
          <w:sz w:val="20"/>
          <w:szCs w:val="20"/>
        </w:rPr>
        <w:t>Programming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Languages and Technology</w:t>
      </w:r>
    </w:p>
    <w:p w:rsidR="00F352A7" w:rsidRPr="0045528C" w:rsidRDefault="00956FC8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 xml:space="preserve">Python, </w:t>
      </w:r>
      <w:r w:rsidR="00BF25AC">
        <w:rPr>
          <w:rFonts w:ascii="Arial" w:hAnsi="Arial" w:cs="Arial"/>
          <w:sz w:val="20"/>
          <w:szCs w:val="20"/>
        </w:rPr>
        <w:t>ASP.NET, C#, VB.NET</w:t>
      </w:r>
    </w:p>
    <w:p w:rsidR="0045528C" w:rsidRPr="00956FC8" w:rsidRDefault="0045528C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 xml:space="preserve">Working with python flask framework and maintain repository on </w:t>
      </w:r>
      <w:r w:rsidR="002E2B62">
        <w:rPr>
          <w:rFonts w:ascii="Arial" w:hAnsi="Arial" w:cs="Arial"/>
          <w:noProof/>
          <w:sz w:val="20"/>
          <w:szCs w:val="20"/>
        </w:rPr>
        <w:t>G</w:t>
      </w:r>
      <w:r w:rsidRPr="002E2B62">
        <w:rPr>
          <w:rFonts w:ascii="Arial" w:hAnsi="Arial" w:cs="Arial"/>
          <w:noProof/>
          <w:sz w:val="20"/>
          <w:szCs w:val="20"/>
        </w:rPr>
        <w:t>errit</w:t>
      </w:r>
      <w:r>
        <w:rPr>
          <w:rFonts w:ascii="Arial" w:hAnsi="Arial" w:cs="Arial"/>
          <w:sz w:val="20"/>
          <w:szCs w:val="20"/>
        </w:rPr>
        <w:t>.</w:t>
      </w:r>
    </w:p>
    <w:p w:rsidR="00956FC8" w:rsidRDefault="00BC2E5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 w:rsidRPr="00BC2E55">
        <w:rPr>
          <w:rFonts w:ascii="Arial" w:hAnsi="Arial" w:cs="Arial"/>
          <w:noProof/>
          <w:sz w:val="20"/>
          <w:szCs w:val="20"/>
        </w:rPr>
        <w:t>Having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C2E55">
        <w:rPr>
          <w:rFonts w:ascii="Arial" w:hAnsi="Arial" w:cs="Arial"/>
          <w:noProof/>
          <w:sz w:val="20"/>
          <w:szCs w:val="20"/>
        </w:rPr>
        <w:t>experience</w:t>
      </w:r>
      <w:r>
        <w:rPr>
          <w:rFonts w:ascii="Arial" w:hAnsi="Arial" w:cs="Arial"/>
          <w:noProof/>
          <w:sz w:val="20"/>
          <w:szCs w:val="20"/>
        </w:rPr>
        <w:t xml:space="preserve"> with</w:t>
      </w:r>
      <w:r w:rsidR="00956F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 </w:t>
      </w:r>
      <w:r w:rsidR="00956FC8" w:rsidRPr="00BC2E55">
        <w:rPr>
          <w:rFonts w:ascii="Arial" w:hAnsi="Arial" w:cs="Arial"/>
          <w:noProof/>
          <w:sz w:val="20"/>
          <w:szCs w:val="20"/>
        </w:rPr>
        <w:t>custom</w:t>
      </w:r>
      <w:r w:rsidR="00956FC8">
        <w:rPr>
          <w:rFonts w:ascii="Arial" w:hAnsi="Arial" w:cs="Arial"/>
          <w:sz w:val="20"/>
          <w:szCs w:val="20"/>
        </w:rPr>
        <w:t xml:space="preserve"> operating system developed under </w:t>
      </w:r>
      <w:r>
        <w:rPr>
          <w:rFonts w:ascii="Arial" w:hAnsi="Arial" w:cs="Arial"/>
          <w:sz w:val="20"/>
          <w:szCs w:val="20"/>
        </w:rPr>
        <w:t xml:space="preserve">the </w:t>
      </w:r>
      <w:r w:rsidR="00956FC8" w:rsidRPr="00BC2E55">
        <w:rPr>
          <w:rFonts w:ascii="Arial" w:hAnsi="Arial" w:cs="Arial"/>
          <w:noProof/>
          <w:sz w:val="20"/>
          <w:szCs w:val="20"/>
        </w:rPr>
        <w:t>Linux</w:t>
      </w:r>
      <w:r w:rsidR="00956FC8">
        <w:rPr>
          <w:rFonts w:ascii="Arial" w:hAnsi="Arial" w:cs="Arial"/>
          <w:sz w:val="20"/>
          <w:szCs w:val="20"/>
        </w:rPr>
        <w:t xml:space="preserve"> environment.</w:t>
      </w:r>
    </w:p>
    <w:p w:rsidR="005C278C" w:rsidRDefault="00D10E7D" w:rsidP="00F348D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ving experienced w</w:t>
      </w:r>
      <w:r w:rsidR="00C91DFF" w:rsidRPr="005C278C">
        <w:rPr>
          <w:rFonts w:ascii="Arial" w:hAnsi="Arial" w:cs="Arial"/>
          <w:sz w:val="20"/>
          <w:szCs w:val="20"/>
        </w:rPr>
        <w:t xml:space="preserve">eb-based </w:t>
      </w:r>
      <w:r>
        <w:rPr>
          <w:rFonts w:ascii="Arial" w:hAnsi="Arial" w:cs="Arial"/>
          <w:sz w:val="20"/>
          <w:szCs w:val="20"/>
        </w:rPr>
        <w:t>client-s</w:t>
      </w:r>
      <w:r w:rsidR="00C91DFF" w:rsidRPr="005C278C">
        <w:rPr>
          <w:rFonts w:ascii="Arial" w:hAnsi="Arial" w:cs="Arial"/>
          <w:sz w:val="20"/>
          <w:szCs w:val="20"/>
        </w:rPr>
        <w:t>erver</w:t>
      </w:r>
      <w:r w:rsidR="00BF25AC" w:rsidRPr="005C278C">
        <w:rPr>
          <w:rFonts w:ascii="Arial" w:hAnsi="Arial" w:cs="Arial"/>
          <w:sz w:val="20"/>
          <w:szCs w:val="20"/>
        </w:rPr>
        <w:t xml:space="preserve"> </w:t>
      </w:r>
      <w:r w:rsidR="005C278C">
        <w:rPr>
          <w:rFonts w:ascii="Arial" w:hAnsi="Arial" w:cs="Arial"/>
          <w:sz w:val="20"/>
          <w:szCs w:val="20"/>
        </w:rPr>
        <w:t>and window based</w:t>
      </w:r>
      <w:r w:rsidR="00C45033">
        <w:rPr>
          <w:rFonts w:ascii="Arial" w:hAnsi="Arial" w:cs="Arial"/>
          <w:sz w:val="20"/>
          <w:szCs w:val="20"/>
        </w:rPr>
        <w:t xml:space="preserve"> applications</w:t>
      </w:r>
      <w:r w:rsidR="00BF25AC" w:rsidRPr="005C278C">
        <w:rPr>
          <w:rFonts w:ascii="Arial" w:hAnsi="Arial" w:cs="Arial"/>
          <w:sz w:val="20"/>
          <w:szCs w:val="20"/>
        </w:rPr>
        <w:t xml:space="preserve"> using ASP.NET/C# in </w:t>
      </w:r>
      <w:r w:rsidR="00C91DFF" w:rsidRPr="005C278C">
        <w:rPr>
          <w:rFonts w:ascii="Arial" w:hAnsi="Arial" w:cs="Arial"/>
          <w:sz w:val="20"/>
          <w:szCs w:val="20"/>
        </w:rPr>
        <w:t>MVC</w:t>
      </w:r>
      <w:r w:rsidR="00BF25AC" w:rsidRPr="005C278C">
        <w:rPr>
          <w:rFonts w:ascii="Arial" w:hAnsi="Arial" w:cs="Arial"/>
          <w:sz w:val="20"/>
          <w:szCs w:val="20"/>
        </w:rPr>
        <w:t xml:space="preserve"> architecture</w:t>
      </w:r>
    </w:p>
    <w:p w:rsidR="005C278C" w:rsidRPr="00E83445" w:rsidRDefault="00C91DFF" w:rsidP="00E8344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ing </w:t>
      </w:r>
      <w:r>
        <w:rPr>
          <w:rFonts w:ascii="Arial" w:hAnsi="Arial" w:cs="Arial"/>
          <w:noProof/>
          <w:sz w:val="20"/>
          <w:szCs w:val="20"/>
        </w:rPr>
        <w:t>with.</w:t>
      </w:r>
      <w:r>
        <w:rPr>
          <w:rFonts w:ascii="Arial" w:hAnsi="Arial" w:cs="Arial"/>
          <w:sz w:val="20"/>
          <w:szCs w:val="20"/>
        </w:rPr>
        <w:t>Net 2005/2010/2012</w:t>
      </w:r>
    </w:p>
    <w:p w:rsidR="00F352A7" w:rsidRDefault="00C91DFF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>System Database Languages and Reporting Tools</w:t>
      </w:r>
    </w:p>
    <w:p w:rsidR="00F352A7" w:rsidRPr="005C278C" w:rsidRDefault="00C91DFF" w:rsidP="00095F82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>SQL Server 2005/2008/2012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MySQL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Crystal Reports</w:t>
      </w:r>
    </w:p>
    <w:p w:rsidR="00F352A7" w:rsidRDefault="00C91DFF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nowledge of SQL Server Reporting Services (SSRS)</w:t>
      </w:r>
    </w:p>
    <w:p w:rsidR="00F352A7" w:rsidRDefault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 xml:space="preserve">Experience </w:t>
      </w:r>
      <w:r w:rsidR="00467FFE">
        <w:rPr>
          <w:rStyle w:val="Strong"/>
          <w:rFonts w:ascii="Arial" w:hAnsi="Arial" w:cs="Arial"/>
          <w:noProof/>
          <w:sz w:val="20"/>
          <w:szCs w:val="20"/>
        </w:rPr>
        <w:t>in</w:t>
      </w:r>
      <w:r>
        <w:rPr>
          <w:rStyle w:val="Strong"/>
          <w:rFonts w:ascii="Arial" w:hAnsi="Arial" w:cs="Arial"/>
          <w:sz w:val="20"/>
          <w:szCs w:val="20"/>
        </w:rPr>
        <w:t xml:space="preserve"> web technology and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</w:t>
      </w:r>
      <w:r>
        <w:rPr>
          <w:rStyle w:val="Strong"/>
          <w:rFonts w:ascii="Arial" w:hAnsi="Arial" w:cs="Arial"/>
          <w:sz w:val="20"/>
          <w:szCs w:val="20"/>
        </w:rPr>
        <w:t>l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anguages </w:t>
      </w:r>
    </w:p>
    <w:p w:rsidR="00F352A7" w:rsidRDefault="00C91DFF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 xml:space="preserve">HTML, JavaScript, </w:t>
      </w:r>
      <w:r w:rsidR="0061198C">
        <w:rPr>
          <w:rFonts w:ascii="Arial" w:hAnsi="Arial" w:cs="Arial"/>
          <w:sz w:val="20"/>
          <w:szCs w:val="20"/>
        </w:rPr>
        <w:t>jQuery, jQuery</w:t>
      </w:r>
      <w:r w:rsidRPr="005C278C">
        <w:rPr>
          <w:rFonts w:ascii="Arial" w:hAnsi="Arial" w:cs="Arial"/>
          <w:sz w:val="20"/>
          <w:szCs w:val="20"/>
        </w:rPr>
        <w:t xml:space="preserve"> Data</w:t>
      </w:r>
      <w:r w:rsidR="0061198C">
        <w:rPr>
          <w:rFonts w:ascii="Arial" w:hAnsi="Arial" w:cs="Arial"/>
          <w:sz w:val="20"/>
          <w:szCs w:val="20"/>
        </w:rPr>
        <w:t xml:space="preserve"> </w:t>
      </w:r>
      <w:r w:rsidRPr="005C278C">
        <w:rPr>
          <w:rFonts w:ascii="Arial" w:hAnsi="Arial" w:cs="Arial"/>
          <w:sz w:val="20"/>
          <w:szCs w:val="20"/>
        </w:rPr>
        <w:t>table</w:t>
      </w:r>
      <w:r w:rsidR="005C278C">
        <w:rPr>
          <w:rFonts w:ascii="Arial" w:hAnsi="Arial" w:cs="Arial"/>
          <w:sz w:val="20"/>
          <w:szCs w:val="20"/>
        </w:rPr>
        <w:t>, CSS</w:t>
      </w:r>
      <w:r w:rsidR="005D634D">
        <w:rPr>
          <w:rFonts w:ascii="Arial" w:hAnsi="Arial" w:cs="Arial"/>
          <w:sz w:val="20"/>
          <w:szCs w:val="20"/>
        </w:rPr>
        <w:t>3</w:t>
      </w:r>
      <w:r w:rsidR="0061198C">
        <w:rPr>
          <w:rFonts w:ascii="Arial" w:hAnsi="Arial" w:cs="Arial"/>
          <w:sz w:val="20"/>
          <w:szCs w:val="20"/>
        </w:rPr>
        <w:t>, XML, Ajax, B</w:t>
      </w:r>
      <w:r w:rsidR="005C278C">
        <w:rPr>
          <w:rFonts w:ascii="Arial" w:hAnsi="Arial" w:cs="Arial"/>
          <w:sz w:val="20"/>
          <w:szCs w:val="20"/>
        </w:rPr>
        <w:t>ootstrap</w:t>
      </w:r>
      <w:r w:rsidR="005D634D">
        <w:rPr>
          <w:rFonts w:ascii="Arial" w:hAnsi="Arial" w:cs="Arial"/>
          <w:sz w:val="20"/>
          <w:szCs w:val="20"/>
        </w:rPr>
        <w:t xml:space="preserve"> and GTFS API</w:t>
      </w:r>
    </w:p>
    <w:p w:rsidR="005C278C" w:rsidRPr="005C278C" w:rsidRDefault="005C278C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mote control tools TeamViewer, </w:t>
      </w:r>
      <w:proofErr w:type="spellStart"/>
      <w:r>
        <w:rPr>
          <w:rFonts w:ascii="Arial" w:hAnsi="Arial" w:cs="Arial"/>
          <w:sz w:val="20"/>
          <w:szCs w:val="20"/>
        </w:rPr>
        <w:t>Amm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0F360E">
        <w:rPr>
          <w:rFonts w:ascii="Arial" w:hAnsi="Arial" w:cs="Arial"/>
          <w:sz w:val="20"/>
          <w:szCs w:val="20"/>
        </w:rPr>
        <w:t xml:space="preserve">admin </w:t>
      </w:r>
    </w:p>
    <w:p w:rsidR="00AA1C3B" w:rsidRDefault="00DE6439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BC2E55">
        <w:rPr>
          <w:rFonts w:ascii="Arial" w:hAnsi="Arial" w:cs="Arial"/>
          <w:sz w:val="20"/>
          <w:szCs w:val="20"/>
        </w:rPr>
        <w:t xml:space="preserve">a </w:t>
      </w:r>
      <w:r w:rsidRPr="00BC2E55">
        <w:rPr>
          <w:rFonts w:ascii="Arial" w:hAnsi="Arial" w:cs="Arial"/>
          <w:noProof/>
          <w:sz w:val="20"/>
          <w:szCs w:val="20"/>
        </w:rPr>
        <w:t>personal</w:t>
      </w:r>
      <w:r>
        <w:rPr>
          <w:rFonts w:ascii="Arial" w:hAnsi="Arial" w:cs="Arial"/>
          <w:sz w:val="20"/>
          <w:szCs w:val="20"/>
        </w:rPr>
        <w:t xml:space="preserve"> portfolio</w:t>
      </w:r>
      <w:r w:rsidR="007D6D40">
        <w:rPr>
          <w:rFonts w:ascii="Arial" w:hAnsi="Arial" w:cs="Arial"/>
          <w:sz w:val="20"/>
          <w:szCs w:val="20"/>
        </w:rPr>
        <w:t xml:space="preserve"> using</w:t>
      </w:r>
      <w:r w:rsidR="00AA1C3B">
        <w:rPr>
          <w:rFonts w:ascii="Arial" w:hAnsi="Arial" w:cs="Arial"/>
          <w:sz w:val="20"/>
          <w:szCs w:val="20"/>
        </w:rPr>
        <w:t xml:space="preserve"> WIX</w:t>
      </w:r>
      <w:r w:rsidR="0061198C">
        <w:rPr>
          <w:rFonts w:ascii="Arial" w:hAnsi="Arial" w:cs="Arial"/>
          <w:sz w:val="20"/>
          <w:szCs w:val="20"/>
        </w:rPr>
        <w:t xml:space="preserve"> and GitHub pages</w:t>
      </w:r>
      <w:r w:rsidR="00BF25AC">
        <w:rPr>
          <w:rFonts w:ascii="Arial" w:hAnsi="Arial" w:cs="Arial"/>
          <w:sz w:val="20"/>
          <w:szCs w:val="20"/>
        </w:rPr>
        <w:t>.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Style w:val="Strong"/>
          <w:rFonts w:ascii="Arial" w:hAnsi="Arial" w:cs="Arial"/>
          <w:sz w:val="20"/>
          <w:szCs w:val="20"/>
        </w:rPr>
        <w:t>Knowledge of other language and technology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Service, WCF (Windows Communication Foundation).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ver light, Flash, Adobe After Effects, WPF, Photoshop</w:t>
      </w:r>
    </w:p>
    <w:p w:rsidR="005C278C" w:rsidRDefault="007D6D40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hieved</w:t>
      </w:r>
      <w:r w:rsidR="00690473">
        <w:rPr>
          <w:rFonts w:ascii="Arial" w:hAnsi="Arial" w:cs="Arial"/>
          <w:sz w:val="20"/>
          <w:szCs w:val="20"/>
        </w:rPr>
        <w:t xml:space="preserve"> an </w:t>
      </w:r>
      <w:r w:rsidR="004A6003">
        <w:rPr>
          <w:rFonts w:ascii="Arial" w:hAnsi="Arial" w:cs="Arial"/>
          <w:noProof/>
          <w:sz w:val="20"/>
          <w:szCs w:val="20"/>
        </w:rPr>
        <w:t>AngularJS</w:t>
      </w:r>
      <w:r w:rsidR="005C278C">
        <w:rPr>
          <w:rFonts w:ascii="Arial" w:hAnsi="Arial" w:cs="Arial"/>
          <w:sz w:val="20"/>
          <w:szCs w:val="20"/>
        </w:rPr>
        <w:t xml:space="preserve"> certificate </w:t>
      </w:r>
      <w:r w:rsidR="00690473">
        <w:rPr>
          <w:rFonts w:ascii="Arial" w:hAnsi="Arial" w:cs="Arial"/>
          <w:sz w:val="20"/>
          <w:szCs w:val="20"/>
        </w:rPr>
        <w:t>from</w:t>
      </w:r>
      <w:r w:rsidR="005C278C">
        <w:rPr>
          <w:rFonts w:ascii="Arial" w:hAnsi="Arial" w:cs="Arial"/>
          <w:sz w:val="20"/>
          <w:szCs w:val="20"/>
        </w:rPr>
        <w:t xml:space="preserve"> Lynda.com 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lastRenderedPageBreak/>
        <w:t>Operating System &amp; Office Automation</w:t>
      </w:r>
    </w:p>
    <w:p w:rsidR="005C278C" w:rsidRPr="00BF25A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>Windows XP/Vista (Home Edition) / Windows 7 / Windows 8 / Linux(Ubuntu)</w:t>
      </w:r>
    </w:p>
    <w:p w:rsidR="005C278C" w:rsidRDefault="00BC2E55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noProof/>
          <w:sz w:val="20"/>
          <w:szCs w:val="20"/>
        </w:rPr>
        <w:t>Twelve</w:t>
      </w:r>
      <w:r w:rsidR="007E09B5">
        <w:rPr>
          <w:rFonts w:ascii="Arial" w:hAnsi="Arial" w:cs="Arial"/>
          <w:sz w:val="20"/>
          <w:szCs w:val="20"/>
        </w:rPr>
        <w:t xml:space="preserve"> months’</w:t>
      </w:r>
      <w:r w:rsidR="005C278C">
        <w:rPr>
          <w:rFonts w:ascii="Arial" w:hAnsi="Arial" w:cs="Arial"/>
          <w:sz w:val="20"/>
          <w:szCs w:val="20"/>
        </w:rPr>
        <w:t xml:space="preserve"> experience in Linux(Ubuntu) environment.</w:t>
      </w:r>
    </w:p>
    <w:p w:rsidR="005C278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S Office 2007, 2010 &amp; 2013 and Open Office</w:t>
      </w:r>
    </w:p>
    <w:bookmarkEnd w:id="27"/>
    <w:bookmarkEnd w:id="28"/>
    <w:p w:rsidR="00F352A7" w:rsidRDefault="00C91DFF">
      <w:pPr>
        <w:pStyle w:val="Heading2"/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oft Skills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1"/>
        <w:gridCol w:w="4299"/>
      </w:tblGrid>
      <w:tr w:rsidR="00E83445" w:rsidTr="00E83445">
        <w:tc>
          <w:tcPr>
            <w:tcW w:w="4331" w:type="dxa"/>
          </w:tcPr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bookmarkStart w:id="29" w:name="_Hlk532052900"/>
            <w:r>
              <w:rPr>
                <w:rFonts w:ascii="Arial" w:eastAsia="Times New Roman" w:hAnsi="Arial" w:cs="Arial"/>
                <w:sz w:val="20"/>
                <w:szCs w:val="20"/>
              </w:rPr>
              <w:t>Good team player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daptability 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ood Communication skill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rong work ethics</w:t>
            </w:r>
          </w:p>
        </w:tc>
        <w:tc>
          <w:tcPr>
            <w:tcW w:w="4299" w:type="dxa"/>
          </w:tcPr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Positiv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ttitude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 management ability</w:t>
            </w:r>
          </w:p>
          <w:p w:rsidR="00E156D4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Proble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>-</w:t>
            </w: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solving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esearch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</w:tr>
    </w:tbl>
    <w:bookmarkEnd w:id="29"/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t>Additional Qualifications and License’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845"/>
        <w:gridCol w:w="8515"/>
      </w:tblGrid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2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ed spring fever event 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ebsite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 (</w:t>
            </w:r>
            <w:hyperlink r:id="rId7" w:history="1">
              <w:r w:rsidR="00C91DFF"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2.spcevng.ac.in</w:t>
              </w:r>
            </w:hyperlink>
            <w:r w:rsidR="00C91DFF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  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ed s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pring </w:t>
            </w:r>
            <w:r>
              <w:rPr>
                <w:rFonts w:ascii="Arial" w:hAnsi="Arial" w:cs="Arial"/>
                <w:sz w:val="20"/>
                <w:szCs w:val="20"/>
              </w:rPr>
              <w:t>fever event 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ebsite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 (</w:t>
            </w:r>
            <w:hyperlink r:id="rId8" w:history="1">
              <w:r w:rsidR="00C91DFF"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3.spcevng.ac.in</w:t>
              </w:r>
            </w:hyperlink>
            <w:r w:rsidR="00C91DFF">
              <w:rPr>
                <w:rFonts w:ascii="Arial" w:hAnsi="Arial" w:cs="Arial"/>
                <w:sz w:val="20"/>
                <w:szCs w:val="20"/>
              </w:rPr>
              <w:t>) 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ttained </w:t>
            </w:r>
            <w:r w:rsidR="00C91DFF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CYBER CRIME &amp; INFORMATION SECURITY</w:t>
            </w:r>
            <w:r w:rsidR="00C91DFF"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 w:rsidR="0096424D">
              <w:rPr>
                <w:rFonts w:ascii="Arial" w:hAnsi="Arial" w:cs="Arial"/>
                <w:sz w:val="20"/>
                <w:szCs w:val="20"/>
              </w:rPr>
              <w:t>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orkshop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ained workshop for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OPEN SOURCE TECHNOLOGY USING LINUX</w:t>
            </w:r>
            <w:r>
              <w:rPr>
                <w:rFonts w:ascii="Arial" w:hAnsi="Arial" w:cs="Arial"/>
                <w:sz w:val="20"/>
                <w:szCs w:val="20"/>
              </w:rPr>
              <w:t xml:space="preserve"> at Sankalchand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tained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ANDROID AND STRUTS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 w:rsidR="0096424D"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 xml:space="preserve">orkshop a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B52D0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bookmarkStart w:id="30" w:name="OLE_LINK105"/>
            <w:bookmarkStart w:id="31" w:name="OLE_LINK106"/>
            <w:r>
              <w:rPr>
                <w:rFonts w:ascii="Arial" w:hAnsi="Arial" w:cs="Arial"/>
                <w:sz w:val="20"/>
                <w:szCs w:val="20"/>
              </w:rPr>
              <w:t xml:space="preserve">Designed </w:t>
            </w:r>
            <w:r w:rsidR="0096424D">
              <w:rPr>
                <w:rFonts w:ascii="Arial" w:hAnsi="Arial" w:cs="Arial"/>
                <w:sz w:val="20"/>
                <w:szCs w:val="20"/>
              </w:rPr>
              <w:t xml:space="preserve">national 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event </w:t>
            </w:r>
            <w:r w:rsidR="0096424D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ertificate for Electrical Department using Photoshop.</w:t>
            </w:r>
            <w:bookmarkEnd w:id="30"/>
            <w:bookmarkEnd w:id="31"/>
          </w:p>
        </w:tc>
      </w:tr>
      <w:tr w:rsidR="00BB52D0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>
            <w:pPr>
              <w:pStyle w:val="NormalWeb"/>
              <w:spacing w:before="0" w:beforeAutospacing="0" w:after="240" w:afterAutospacing="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8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 w:rsidP="00C45033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</w:t>
            </w:r>
            <w:r w:rsidR="0096424D">
              <w:rPr>
                <w:rFonts w:ascii="Arial" w:hAnsi="Arial" w:cs="Arial"/>
                <w:sz w:val="20"/>
                <w:szCs w:val="20"/>
              </w:rPr>
              <w:t>ed</w:t>
            </w:r>
            <w:r>
              <w:rPr>
                <w:rFonts w:ascii="Arial" w:hAnsi="Arial" w:cs="Arial"/>
                <w:sz w:val="20"/>
                <w:szCs w:val="20"/>
              </w:rPr>
              <w:t xml:space="preserve"> a </w:t>
            </w:r>
            <w:r w:rsidRPr="00BB52D0">
              <w:rPr>
                <w:rFonts w:ascii="Arial" w:hAnsi="Arial" w:cs="Arial"/>
                <w:noProof/>
                <w:sz w:val="20"/>
                <w:szCs w:val="20"/>
              </w:rPr>
              <w:t>personal</w:t>
            </w:r>
            <w:r w:rsidR="000B1A50">
              <w:rPr>
                <w:rFonts w:ascii="Arial" w:hAnsi="Arial" w:cs="Arial"/>
                <w:sz w:val="20"/>
                <w:szCs w:val="20"/>
              </w:rPr>
              <w:t xml:space="preserve"> websit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hosting online</w:t>
            </w:r>
            <w:r w:rsidR="00C45033">
              <w:rPr>
                <w:rFonts w:ascii="Arial" w:hAnsi="Arial" w:cs="Arial"/>
                <w:sz w:val="20"/>
                <w:szCs w:val="20"/>
              </w:rPr>
              <w:t xml:space="preserve"> with up t</w:t>
            </w:r>
            <w:r w:rsidR="00767CC5">
              <w:rPr>
                <w:rFonts w:ascii="Arial" w:hAnsi="Arial" w:cs="Arial"/>
                <w:sz w:val="20"/>
                <w:szCs w:val="20"/>
              </w:rPr>
              <w:t>o date informatio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 (</w:t>
            </w:r>
            <w:hyperlink r:id="rId9" w:history="1">
              <w:r w:rsidR="000B1A50" w:rsidRPr="00601D8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www.hardikkumar.com</w:t>
              </w:r>
            </w:hyperlink>
            <w:r w:rsidR="0027252E" w:rsidRPr="0027252E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t>Language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027"/>
        <w:gridCol w:w="8323"/>
      </w:tblGrid>
      <w:tr w:rsidR="00D526CD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D526CD" w:rsidP="00D526CD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English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026D9E" w:rsidP="00D526CD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TE Overall Band Score of 70</w:t>
            </w:r>
            <w:r w:rsidR="00D526C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Gujarat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Gujarati - Mother tongue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Hindi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Hindi- National Language of India</w:t>
            </w:r>
          </w:p>
        </w:tc>
      </w:tr>
    </w:tbl>
    <w:p w:rsidR="005A7C3E" w:rsidRPr="00E83445" w:rsidRDefault="005A7C3E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lastRenderedPageBreak/>
        <w:t>Additional Information</w:t>
      </w:r>
    </w:p>
    <w:p w:rsidR="005A7C3E" w:rsidRDefault="005A7C3E" w:rsidP="005A7C3E">
      <w:pPr>
        <w:pStyle w:val="NormalWeb"/>
        <w:spacing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 w:rsidRPr="005A7C3E">
        <w:rPr>
          <w:rFonts w:ascii="Arial" w:hAnsi="Arial" w:cs="Arial"/>
          <w:b/>
          <w:bCs/>
          <w:sz w:val="20"/>
          <w:szCs w:val="20"/>
        </w:rPr>
        <w:t>Professional Memberships</w:t>
      </w:r>
    </w:p>
    <w:p w:rsidR="005A7C3E" w:rsidRDefault="00C91DFF" w:rsidP="005A7C3E">
      <w:pPr>
        <w:pStyle w:val="NormalWeb"/>
        <w:spacing w:before="0" w:beforeAutospacing="0" w:line="360" w:lineRule="auto"/>
        <w:ind w:left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8</w:t>
      </w:r>
      <w:r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ab/>
        <w:t>Australian Computer Society (ACS) member</w:t>
      </w:r>
    </w:p>
    <w:p w:rsidR="005A7C3E" w:rsidRPr="005A7C3E" w:rsidRDefault="005A7C3E" w:rsidP="005A7C3E">
      <w:pPr>
        <w:pStyle w:val="NormalWeb"/>
        <w:spacing w:after="0" w:afterAutospacing="0" w:line="36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5A7C3E">
        <w:rPr>
          <w:rFonts w:ascii="Arial" w:eastAsia="Times New Roman" w:hAnsi="Arial" w:cs="Arial"/>
          <w:b/>
          <w:bCs/>
          <w:sz w:val="20"/>
          <w:szCs w:val="20"/>
        </w:rPr>
        <w:t>Hobbies/Interests</w:t>
      </w:r>
    </w:p>
    <w:p w:rsidR="00F352A7" w:rsidRPr="005A7C3E" w:rsidRDefault="00C91DFF" w:rsidP="005A7C3E">
      <w:pPr>
        <w:pStyle w:val="NormalWeb"/>
        <w:numPr>
          <w:ilvl w:val="0"/>
          <w:numId w:val="11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Graphi</w:t>
      </w:r>
      <w:r w:rsidR="00BB52D0">
        <w:rPr>
          <w:rFonts w:ascii="Arial" w:eastAsia="Times New Roman" w:hAnsi="Arial" w:cs="Arial"/>
          <w:sz w:val="20"/>
          <w:szCs w:val="20"/>
        </w:rPr>
        <w:t>cs Designing in Adobe After effect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Cybercrime and Security Hacking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Surfing </w:t>
      </w:r>
      <w:r w:rsidR="003020FA">
        <w:rPr>
          <w:rFonts w:ascii="Arial" w:eastAsia="Times New Roman" w:hAnsi="Arial" w:cs="Arial"/>
          <w:sz w:val="20"/>
          <w:szCs w:val="20"/>
        </w:rPr>
        <w:t xml:space="preserve">the </w:t>
      </w:r>
      <w:r w:rsidRPr="003020FA">
        <w:rPr>
          <w:rFonts w:ascii="Arial" w:eastAsia="Times New Roman" w:hAnsi="Arial" w:cs="Arial"/>
          <w:noProof/>
          <w:sz w:val="20"/>
          <w:szCs w:val="20"/>
        </w:rPr>
        <w:t>Internet</w:t>
      </w:r>
    </w:p>
    <w:p w:rsidR="00F352A7" w:rsidRDefault="00EE7FED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P</w:t>
      </w:r>
      <w:r w:rsidR="00C91DFF">
        <w:rPr>
          <w:rFonts w:ascii="Arial" w:eastAsia="Times New Roman" w:hAnsi="Arial" w:cs="Arial"/>
          <w:sz w:val="20"/>
          <w:szCs w:val="20"/>
        </w:rPr>
        <w:t xml:space="preserve">laying </w:t>
      </w:r>
      <w:r w:rsidR="00EA1790">
        <w:rPr>
          <w:rFonts w:ascii="Arial" w:eastAsia="Times New Roman" w:hAnsi="Arial" w:cs="Arial"/>
          <w:noProof/>
          <w:sz w:val="20"/>
          <w:szCs w:val="20"/>
        </w:rPr>
        <w:t>V</w:t>
      </w:r>
      <w:r w:rsidR="00C91DFF" w:rsidRPr="00EA1790">
        <w:rPr>
          <w:rFonts w:ascii="Arial" w:eastAsia="Times New Roman" w:hAnsi="Arial" w:cs="Arial"/>
          <w:noProof/>
          <w:sz w:val="20"/>
          <w:szCs w:val="20"/>
        </w:rPr>
        <w:t>ideo</w:t>
      </w:r>
      <w:r w:rsidR="00C91DFF">
        <w:rPr>
          <w:rFonts w:ascii="Arial" w:eastAsia="Times New Roman" w:hAnsi="Arial" w:cs="Arial"/>
          <w:sz w:val="20"/>
          <w:szCs w:val="20"/>
        </w:rPr>
        <w:t xml:space="preserve"> Games, Cricket &amp; Football</w:t>
      </w:r>
    </w:p>
    <w:p w:rsidR="00543110" w:rsidRDefault="003020FA" w:rsidP="008D6B80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noProof/>
          <w:sz w:val="20"/>
          <w:szCs w:val="20"/>
        </w:rPr>
        <w:t>I p</w:t>
      </w:r>
      <w:r w:rsidR="00E54821" w:rsidRPr="003020FA">
        <w:rPr>
          <w:rFonts w:ascii="Arial" w:eastAsia="Times New Roman" w:hAnsi="Arial" w:cs="Arial"/>
          <w:noProof/>
          <w:sz w:val="20"/>
          <w:szCs w:val="20"/>
        </w:rPr>
        <w:t>refer</w:t>
      </w:r>
      <w:r w:rsidR="00E54821" w:rsidRPr="006C5415">
        <w:rPr>
          <w:rFonts w:ascii="Arial" w:eastAsia="Times New Roman" w:hAnsi="Arial" w:cs="Arial"/>
          <w:noProof/>
          <w:sz w:val="20"/>
          <w:szCs w:val="20"/>
        </w:rPr>
        <w:t xml:space="preserve"> to watch m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 xml:space="preserve">ovies such as Sci-fi and </w:t>
      </w:r>
      <w:r w:rsidR="00BB52D0" w:rsidRPr="006C5415">
        <w:rPr>
          <w:rFonts w:ascii="Arial" w:eastAsia="Times New Roman" w:hAnsi="Arial" w:cs="Arial"/>
          <w:noProof/>
          <w:sz w:val="20"/>
          <w:szCs w:val="20"/>
        </w:rPr>
        <w:t>cybercrime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>.</w:t>
      </w:r>
    </w:p>
    <w:sectPr w:rsidR="00543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97D64"/>
    <w:multiLevelType w:val="hybridMultilevel"/>
    <w:tmpl w:val="5C26A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2C4E"/>
    <w:multiLevelType w:val="multilevel"/>
    <w:tmpl w:val="BB2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3771EE"/>
    <w:multiLevelType w:val="hybridMultilevel"/>
    <w:tmpl w:val="FD681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E4C66"/>
    <w:multiLevelType w:val="hybridMultilevel"/>
    <w:tmpl w:val="6160345C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188F5592"/>
    <w:multiLevelType w:val="hybridMultilevel"/>
    <w:tmpl w:val="6B6A3C3E"/>
    <w:lvl w:ilvl="0" w:tplc="CCCC3BE6">
      <w:start w:val="13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F32C9"/>
    <w:multiLevelType w:val="hybridMultilevel"/>
    <w:tmpl w:val="F094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74730"/>
    <w:multiLevelType w:val="multilevel"/>
    <w:tmpl w:val="9A2E6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C6029C"/>
    <w:multiLevelType w:val="hybridMultilevel"/>
    <w:tmpl w:val="B8B46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82AE6"/>
    <w:multiLevelType w:val="hybridMultilevel"/>
    <w:tmpl w:val="C61A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50C53"/>
    <w:multiLevelType w:val="hybridMultilevel"/>
    <w:tmpl w:val="F9780E74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0" w15:restartNumberingAfterBreak="0">
    <w:nsid w:val="3B3F1D39"/>
    <w:multiLevelType w:val="hybridMultilevel"/>
    <w:tmpl w:val="9F96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D5EFD"/>
    <w:multiLevelType w:val="multilevel"/>
    <w:tmpl w:val="94FA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E95D10"/>
    <w:multiLevelType w:val="hybridMultilevel"/>
    <w:tmpl w:val="E254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2492E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B2C7D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044ABF"/>
    <w:multiLevelType w:val="hybridMultilevel"/>
    <w:tmpl w:val="98E2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63EB6"/>
    <w:multiLevelType w:val="hybridMultilevel"/>
    <w:tmpl w:val="36C20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F972F9"/>
    <w:multiLevelType w:val="hybridMultilevel"/>
    <w:tmpl w:val="F7E253EA"/>
    <w:lvl w:ilvl="0" w:tplc="CCCC3BE6">
      <w:start w:val="13"/>
      <w:numFmt w:val="bullet"/>
      <w:lvlText w:val="•"/>
      <w:lvlJc w:val="left"/>
      <w:pPr>
        <w:ind w:left="216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1347EE0"/>
    <w:multiLevelType w:val="hybridMultilevel"/>
    <w:tmpl w:val="794022A4"/>
    <w:lvl w:ilvl="0" w:tplc="04090001">
      <w:start w:val="1"/>
      <w:numFmt w:val="bullet"/>
      <w:lvlText w:val=""/>
      <w:lvlJc w:val="left"/>
      <w:pPr>
        <w:ind w:left="1866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9" w15:restartNumberingAfterBreak="0">
    <w:nsid w:val="513A6562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1D6A7B"/>
    <w:multiLevelType w:val="hybridMultilevel"/>
    <w:tmpl w:val="5D9C9C3C"/>
    <w:lvl w:ilvl="0" w:tplc="CCCC3BE6">
      <w:start w:val="13"/>
      <w:numFmt w:val="bullet"/>
      <w:lvlText w:val="•"/>
      <w:lvlJc w:val="left"/>
      <w:pPr>
        <w:ind w:left="1866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1" w15:restartNumberingAfterBreak="0">
    <w:nsid w:val="6F601287"/>
    <w:multiLevelType w:val="hybridMultilevel"/>
    <w:tmpl w:val="F1FA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ED0CFF"/>
    <w:multiLevelType w:val="hybridMultilevel"/>
    <w:tmpl w:val="6D22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4"/>
  </w:num>
  <w:num w:numId="4">
    <w:abstractNumId w:val="13"/>
  </w:num>
  <w:num w:numId="5">
    <w:abstractNumId w:val="12"/>
  </w:num>
  <w:num w:numId="6">
    <w:abstractNumId w:val="8"/>
  </w:num>
  <w:num w:numId="7">
    <w:abstractNumId w:val="21"/>
  </w:num>
  <w:num w:numId="8">
    <w:abstractNumId w:val="10"/>
  </w:num>
  <w:num w:numId="9">
    <w:abstractNumId w:val="5"/>
  </w:num>
  <w:num w:numId="10">
    <w:abstractNumId w:val="6"/>
  </w:num>
  <w:num w:numId="11">
    <w:abstractNumId w:val="1"/>
  </w:num>
  <w:num w:numId="12">
    <w:abstractNumId w:val="16"/>
  </w:num>
  <w:num w:numId="13">
    <w:abstractNumId w:val="7"/>
  </w:num>
  <w:num w:numId="14">
    <w:abstractNumId w:val="0"/>
  </w:num>
  <w:num w:numId="15">
    <w:abstractNumId w:val="15"/>
  </w:num>
  <w:num w:numId="16">
    <w:abstractNumId w:val="4"/>
  </w:num>
  <w:num w:numId="17">
    <w:abstractNumId w:val="17"/>
  </w:num>
  <w:num w:numId="18">
    <w:abstractNumId w:val="20"/>
  </w:num>
  <w:num w:numId="19">
    <w:abstractNumId w:val="18"/>
  </w:num>
  <w:num w:numId="20">
    <w:abstractNumId w:val="3"/>
  </w:num>
  <w:num w:numId="21">
    <w:abstractNumId w:val="22"/>
  </w:num>
  <w:num w:numId="22">
    <w:abstractNumId w:val="2"/>
  </w:num>
  <w:num w:numId="23">
    <w:abstractNumId w:val="22"/>
  </w:num>
  <w:num w:numId="24">
    <w:abstractNumId w:val="2"/>
  </w:num>
  <w:num w:numId="25">
    <w:abstractNumId w:val="0"/>
  </w:num>
  <w:num w:numId="26">
    <w:abstractNumId w:val="18"/>
  </w:num>
  <w:num w:numId="2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rEwMDAwMzc3MDJT0lEKTi0uzszPAykwMq4FAOo+u8AtAAAA"/>
  </w:docVars>
  <w:rsids>
    <w:rsidRoot w:val="00BC59CA"/>
    <w:rsid w:val="0001283F"/>
    <w:rsid w:val="00026D9E"/>
    <w:rsid w:val="00047EA5"/>
    <w:rsid w:val="00066B11"/>
    <w:rsid w:val="00095047"/>
    <w:rsid w:val="000B1A50"/>
    <w:rsid w:val="000B3093"/>
    <w:rsid w:val="000C12B1"/>
    <w:rsid w:val="000C4F9B"/>
    <w:rsid w:val="000C6E1E"/>
    <w:rsid w:val="000E7D11"/>
    <w:rsid w:val="000F360E"/>
    <w:rsid w:val="001055C1"/>
    <w:rsid w:val="00110DF0"/>
    <w:rsid w:val="00113F4A"/>
    <w:rsid w:val="001A6985"/>
    <w:rsid w:val="001D5BBF"/>
    <w:rsid w:val="001E1A48"/>
    <w:rsid w:val="001E4DCA"/>
    <w:rsid w:val="001E6748"/>
    <w:rsid w:val="001F3015"/>
    <w:rsid w:val="002040D2"/>
    <w:rsid w:val="0021470F"/>
    <w:rsid w:val="00251AC9"/>
    <w:rsid w:val="0026448A"/>
    <w:rsid w:val="0027252E"/>
    <w:rsid w:val="0029112B"/>
    <w:rsid w:val="00295371"/>
    <w:rsid w:val="002E2B62"/>
    <w:rsid w:val="003020FA"/>
    <w:rsid w:val="00304A2B"/>
    <w:rsid w:val="0030552A"/>
    <w:rsid w:val="00311055"/>
    <w:rsid w:val="00334EE6"/>
    <w:rsid w:val="003624F5"/>
    <w:rsid w:val="0038763B"/>
    <w:rsid w:val="00390316"/>
    <w:rsid w:val="003942C9"/>
    <w:rsid w:val="003A480D"/>
    <w:rsid w:val="003B032D"/>
    <w:rsid w:val="003E1C30"/>
    <w:rsid w:val="00403490"/>
    <w:rsid w:val="004210C6"/>
    <w:rsid w:val="00435149"/>
    <w:rsid w:val="0045528C"/>
    <w:rsid w:val="00464187"/>
    <w:rsid w:val="00467FFE"/>
    <w:rsid w:val="004818CC"/>
    <w:rsid w:val="004A6003"/>
    <w:rsid w:val="004A610D"/>
    <w:rsid w:val="004D4A4D"/>
    <w:rsid w:val="004F5A03"/>
    <w:rsid w:val="005023D4"/>
    <w:rsid w:val="00502EF7"/>
    <w:rsid w:val="00512AD5"/>
    <w:rsid w:val="0053719E"/>
    <w:rsid w:val="00543110"/>
    <w:rsid w:val="00561B40"/>
    <w:rsid w:val="00567036"/>
    <w:rsid w:val="00577FD1"/>
    <w:rsid w:val="00580D5D"/>
    <w:rsid w:val="005936A2"/>
    <w:rsid w:val="005A7C3E"/>
    <w:rsid w:val="005B7827"/>
    <w:rsid w:val="005C1FCF"/>
    <w:rsid w:val="005C278C"/>
    <w:rsid w:val="005D634D"/>
    <w:rsid w:val="005E032D"/>
    <w:rsid w:val="005F0D4F"/>
    <w:rsid w:val="0061198C"/>
    <w:rsid w:val="006273C8"/>
    <w:rsid w:val="00646D0F"/>
    <w:rsid w:val="00680251"/>
    <w:rsid w:val="00690473"/>
    <w:rsid w:val="00692D95"/>
    <w:rsid w:val="006B4A3B"/>
    <w:rsid w:val="006B5CF0"/>
    <w:rsid w:val="006C5415"/>
    <w:rsid w:val="006C5F67"/>
    <w:rsid w:val="006E34F0"/>
    <w:rsid w:val="006E5582"/>
    <w:rsid w:val="006F5105"/>
    <w:rsid w:val="00702B1F"/>
    <w:rsid w:val="00705CCE"/>
    <w:rsid w:val="0072226D"/>
    <w:rsid w:val="007237D6"/>
    <w:rsid w:val="00737F3F"/>
    <w:rsid w:val="0075096C"/>
    <w:rsid w:val="00767CC5"/>
    <w:rsid w:val="007922E3"/>
    <w:rsid w:val="007A01BC"/>
    <w:rsid w:val="007A05E5"/>
    <w:rsid w:val="007A68F1"/>
    <w:rsid w:val="007C1AD4"/>
    <w:rsid w:val="007C5EA6"/>
    <w:rsid w:val="007C61A8"/>
    <w:rsid w:val="007D4A5A"/>
    <w:rsid w:val="007D6D40"/>
    <w:rsid w:val="007E09B5"/>
    <w:rsid w:val="008018A9"/>
    <w:rsid w:val="008052D3"/>
    <w:rsid w:val="008402F8"/>
    <w:rsid w:val="0086461C"/>
    <w:rsid w:val="008667FB"/>
    <w:rsid w:val="008909CF"/>
    <w:rsid w:val="0089618E"/>
    <w:rsid w:val="008A399F"/>
    <w:rsid w:val="008C1EC7"/>
    <w:rsid w:val="008C554F"/>
    <w:rsid w:val="008D29B2"/>
    <w:rsid w:val="009259F2"/>
    <w:rsid w:val="00936EC7"/>
    <w:rsid w:val="00947DF9"/>
    <w:rsid w:val="00950E73"/>
    <w:rsid w:val="00956FC8"/>
    <w:rsid w:val="0096424D"/>
    <w:rsid w:val="00974A1E"/>
    <w:rsid w:val="00974EA7"/>
    <w:rsid w:val="00976860"/>
    <w:rsid w:val="009D7B1C"/>
    <w:rsid w:val="009E4F31"/>
    <w:rsid w:val="00A03CB7"/>
    <w:rsid w:val="00A05EB5"/>
    <w:rsid w:val="00A256A0"/>
    <w:rsid w:val="00A316F4"/>
    <w:rsid w:val="00A40297"/>
    <w:rsid w:val="00A811CD"/>
    <w:rsid w:val="00A8145B"/>
    <w:rsid w:val="00A9016F"/>
    <w:rsid w:val="00AA1C3B"/>
    <w:rsid w:val="00AA270B"/>
    <w:rsid w:val="00AA57E1"/>
    <w:rsid w:val="00AB3846"/>
    <w:rsid w:val="00AC0F5E"/>
    <w:rsid w:val="00AC3DA8"/>
    <w:rsid w:val="00B05ADE"/>
    <w:rsid w:val="00B06AF8"/>
    <w:rsid w:val="00B305C9"/>
    <w:rsid w:val="00B35B7F"/>
    <w:rsid w:val="00B3679C"/>
    <w:rsid w:val="00B66186"/>
    <w:rsid w:val="00B87603"/>
    <w:rsid w:val="00B92B5D"/>
    <w:rsid w:val="00B95A6C"/>
    <w:rsid w:val="00BB52D0"/>
    <w:rsid w:val="00BB7E27"/>
    <w:rsid w:val="00BC0D09"/>
    <w:rsid w:val="00BC2E55"/>
    <w:rsid w:val="00BC59CA"/>
    <w:rsid w:val="00BD31C5"/>
    <w:rsid w:val="00BF25AC"/>
    <w:rsid w:val="00C02566"/>
    <w:rsid w:val="00C04ECD"/>
    <w:rsid w:val="00C07638"/>
    <w:rsid w:val="00C163E4"/>
    <w:rsid w:val="00C34A89"/>
    <w:rsid w:val="00C42AB3"/>
    <w:rsid w:val="00C45033"/>
    <w:rsid w:val="00C6197B"/>
    <w:rsid w:val="00C73380"/>
    <w:rsid w:val="00C74C67"/>
    <w:rsid w:val="00C80D00"/>
    <w:rsid w:val="00C91DFF"/>
    <w:rsid w:val="00CA16A9"/>
    <w:rsid w:val="00CA4041"/>
    <w:rsid w:val="00CB583D"/>
    <w:rsid w:val="00CE6A89"/>
    <w:rsid w:val="00CF4612"/>
    <w:rsid w:val="00CF5954"/>
    <w:rsid w:val="00D03216"/>
    <w:rsid w:val="00D10E7D"/>
    <w:rsid w:val="00D136BE"/>
    <w:rsid w:val="00D2783B"/>
    <w:rsid w:val="00D304C6"/>
    <w:rsid w:val="00D34205"/>
    <w:rsid w:val="00D413D6"/>
    <w:rsid w:val="00D42D18"/>
    <w:rsid w:val="00D526CD"/>
    <w:rsid w:val="00D56068"/>
    <w:rsid w:val="00D62F7E"/>
    <w:rsid w:val="00DA77B5"/>
    <w:rsid w:val="00DB6904"/>
    <w:rsid w:val="00DD1305"/>
    <w:rsid w:val="00DD6C57"/>
    <w:rsid w:val="00DE6439"/>
    <w:rsid w:val="00DF2D3D"/>
    <w:rsid w:val="00DF472F"/>
    <w:rsid w:val="00E156D4"/>
    <w:rsid w:val="00E33C6A"/>
    <w:rsid w:val="00E44AC4"/>
    <w:rsid w:val="00E47960"/>
    <w:rsid w:val="00E51332"/>
    <w:rsid w:val="00E54821"/>
    <w:rsid w:val="00E5701D"/>
    <w:rsid w:val="00E57290"/>
    <w:rsid w:val="00E64421"/>
    <w:rsid w:val="00E83445"/>
    <w:rsid w:val="00E86482"/>
    <w:rsid w:val="00EA1790"/>
    <w:rsid w:val="00EB3C78"/>
    <w:rsid w:val="00EC73E4"/>
    <w:rsid w:val="00ED468D"/>
    <w:rsid w:val="00EE7FED"/>
    <w:rsid w:val="00F01486"/>
    <w:rsid w:val="00F01E81"/>
    <w:rsid w:val="00F04FD8"/>
    <w:rsid w:val="00F17FB7"/>
    <w:rsid w:val="00F352A7"/>
    <w:rsid w:val="00F41BD9"/>
    <w:rsid w:val="00F46E4D"/>
    <w:rsid w:val="00F54684"/>
    <w:rsid w:val="00F61D17"/>
    <w:rsid w:val="00F66642"/>
    <w:rsid w:val="00F76E80"/>
    <w:rsid w:val="00F84951"/>
    <w:rsid w:val="00FA2BD1"/>
    <w:rsid w:val="00FB490E"/>
    <w:rsid w:val="00FD4482"/>
    <w:rsid w:val="00FD762D"/>
    <w:rsid w:val="00FF136D"/>
    <w:rsid w:val="00FF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A2513D-6EBC-4927-A0A8-9E6F7EC2A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pBdr>
        <w:bottom w:val="single" w:sz="6" w:space="0" w:color="000000"/>
      </w:pBd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5E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0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3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rsid w:val="00B9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C45033"/>
    <w:rPr>
      <w:rFonts w:asciiTheme="majorHAnsi" w:eastAsiaTheme="majorEastAsia" w:hAnsiTheme="majorHAnsi" w:cstheme="majorBidi"/>
      <w:color w:val="2E74B5" w:themeColor="accent1" w:themeShade="BF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5EB5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8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4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fever2013.spcevng.ac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ringfever2012.spcevng.ac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E:\Navitas\www.linkedin.com\in\patel33hardi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Patel33hardik@hot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ardikkuma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8</TotalTime>
  <Pages>1</Pages>
  <Words>1289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Hardik</dc:creator>
  <cp:keywords/>
  <dc:description/>
  <cp:lastModifiedBy>Hardik Patel</cp:lastModifiedBy>
  <cp:revision>114</cp:revision>
  <cp:lastPrinted>2019-07-27T01:26:00Z</cp:lastPrinted>
  <dcterms:created xsi:type="dcterms:W3CDTF">2018-06-10T00:58:00Z</dcterms:created>
  <dcterms:modified xsi:type="dcterms:W3CDTF">2019-07-27T01:27:00Z</dcterms:modified>
</cp:coreProperties>
</file>